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05D" w:rsidRPr="00973450" w:rsidRDefault="003B2959">
      <w:pPr>
        <w:rPr>
          <w:rFonts w:ascii="Times New Roman" w:hAnsi="Times New Roman" w:cs="Times New Roman"/>
          <w:sz w:val="24"/>
        </w:rPr>
      </w:pPr>
      <w:r w:rsidRPr="00973450">
        <w:rPr>
          <w:rFonts w:ascii="Times New Roman" w:hAnsi="Times New Roman" w:cs="Times New Roman"/>
          <w:sz w:val="24"/>
        </w:rPr>
        <w:t>Witam Państwa na egzaminie z Fizjologii</w:t>
      </w:r>
    </w:p>
    <w:p w:rsidR="007F362E" w:rsidRDefault="003B2959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Egzamin odbędzie się </w:t>
      </w:r>
      <w:r w:rsidR="009A5676" w:rsidRPr="00973450">
        <w:rPr>
          <w:rFonts w:ascii="Times New Roman" w:hAnsi="Times New Roman" w:cs="Times New Roman"/>
          <w:color w:val="000000" w:themeColor="text1"/>
          <w:sz w:val="24"/>
        </w:rPr>
        <w:t xml:space="preserve">zgodnie z Regulaminem obowiązującym na </w:t>
      </w:r>
      <w:r w:rsidR="0086665A" w:rsidRPr="00973450">
        <w:rPr>
          <w:rFonts w:ascii="Times New Roman" w:hAnsi="Times New Roman" w:cs="Times New Roman"/>
          <w:color w:val="000000" w:themeColor="text1"/>
          <w:sz w:val="24"/>
        </w:rPr>
        <w:t xml:space="preserve">naszym </w:t>
      </w:r>
      <w:r w:rsidR="009A5676" w:rsidRPr="00973450">
        <w:rPr>
          <w:rFonts w:ascii="Times New Roman" w:hAnsi="Times New Roman" w:cs="Times New Roman"/>
          <w:color w:val="000000" w:themeColor="text1"/>
          <w:sz w:val="24"/>
        </w:rPr>
        <w:t xml:space="preserve">Uniwersytecie </w:t>
      </w:r>
      <w:r w:rsidR="008A2339" w:rsidRPr="00973450">
        <w:rPr>
          <w:rFonts w:ascii="Times New Roman" w:hAnsi="Times New Roman" w:cs="Times New Roman"/>
          <w:color w:val="000000" w:themeColor="text1"/>
          <w:sz w:val="24"/>
        </w:rPr>
        <w:t xml:space="preserve">i instrukcją, </w:t>
      </w:r>
      <w:r w:rsidR="0086665A" w:rsidRPr="00973450">
        <w:rPr>
          <w:rFonts w:ascii="Times New Roman" w:hAnsi="Times New Roman" w:cs="Times New Roman"/>
          <w:color w:val="000000" w:themeColor="text1"/>
          <w:sz w:val="24"/>
        </w:rPr>
        <w:t>zamieszczoną na stronie internetowej Katedr</w:t>
      </w:r>
      <w:r w:rsidR="007F362E">
        <w:rPr>
          <w:rFonts w:ascii="Times New Roman" w:hAnsi="Times New Roman" w:cs="Times New Roman"/>
          <w:color w:val="000000" w:themeColor="text1"/>
          <w:sz w:val="24"/>
        </w:rPr>
        <w:t>y</w:t>
      </w:r>
    </w:p>
    <w:p w:rsidR="00546678" w:rsidRPr="00973450" w:rsidRDefault="007F362E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color w:val="000000" w:themeColor="text1"/>
          <w:sz w:val="24"/>
        </w:rPr>
        <w:t>Egzamin ma</w:t>
      </w:r>
      <w:r w:rsidR="003B2959" w:rsidRPr="00973450">
        <w:rPr>
          <w:rFonts w:ascii="Times New Roman" w:hAnsi="Times New Roman" w:cs="Times New Roman"/>
          <w:color w:val="000000" w:themeColor="text1"/>
          <w:sz w:val="24"/>
        </w:rPr>
        <w:t xml:space="preserve"> form</w:t>
      </w:r>
      <w:r>
        <w:rPr>
          <w:rFonts w:ascii="Times New Roman" w:hAnsi="Times New Roman" w:cs="Times New Roman"/>
          <w:color w:val="000000" w:themeColor="text1"/>
          <w:sz w:val="24"/>
        </w:rPr>
        <w:t>ę</w:t>
      </w:r>
      <w:r w:rsidR="003B2959" w:rsidRPr="00973450">
        <w:rPr>
          <w:rFonts w:ascii="Times New Roman" w:hAnsi="Times New Roman" w:cs="Times New Roman"/>
          <w:color w:val="000000" w:themeColor="text1"/>
          <w:sz w:val="24"/>
        </w:rPr>
        <w:t xml:space="preserve"> testu zawierającego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3B2959" w:rsidRPr="00973450">
        <w:rPr>
          <w:rFonts w:ascii="Times New Roman" w:hAnsi="Times New Roman" w:cs="Times New Roman"/>
          <w:color w:val="000000" w:themeColor="text1"/>
          <w:sz w:val="24"/>
        </w:rPr>
        <w:t>100 pytań</w:t>
      </w:r>
      <w:r w:rsidR="009A5676" w:rsidRPr="00973450">
        <w:rPr>
          <w:rFonts w:ascii="Times New Roman" w:hAnsi="Times New Roman" w:cs="Times New Roman"/>
          <w:color w:val="000000" w:themeColor="text1"/>
          <w:sz w:val="24"/>
        </w:rPr>
        <w:t xml:space="preserve"> z jedną poprawną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9A5676" w:rsidRPr="00973450">
        <w:rPr>
          <w:rFonts w:ascii="Times New Roman" w:hAnsi="Times New Roman" w:cs="Times New Roman"/>
          <w:color w:val="000000" w:themeColor="text1"/>
          <w:sz w:val="24"/>
        </w:rPr>
        <w:t>odpowiedzią</w:t>
      </w:r>
      <w:r w:rsidR="003B2959" w:rsidRPr="00973450">
        <w:rPr>
          <w:rFonts w:ascii="Times New Roman" w:hAnsi="Times New Roman" w:cs="Times New Roman"/>
          <w:color w:val="000000" w:themeColor="text1"/>
          <w:sz w:val="24"/>
        </w:rPr>
        <w:t xml:space="preserve">. Na rozwiązanie testu mają Państwo </w:t>
      </w:r>
      <w:r w:rsidR="003B2959" w:rsidRPr="007F362E">
        <w:rPr>
          <w:rFonts w:ascii="Times New Roman" w:hAnsi="Times New Roman" w:cs="Times New Roman"/>
          <w:b/>
          <w:color w:val="000000" w:themeColor="text1"/>
          <w:sz w:val="24"/>
        </w:rPr>
        <w:t>2 godziny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 czyli</w:t>
      </w:r>
      <w:r w:rsidR="003B2959" w:rsidRPr="00973450">
        <w:rPr>
          <w:rFonts w:ascii="Times New Roman" w:hAnsi="Times New Roman" w:cs="Times New Roman"/>
          <w:color w:val="000000" w:themeColor="text1"/>
          <w:sz w:val="24"/>
        </w:rPr>
        <w:t xml:space="preserve"> 120 minut.</w:t>
      </w:r>
    </w:p>
    <w:p w:rsidR="00973450" w:rsidRDefault="003B2959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Na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ARKUSZU TESTU </w:t>
      </w:r>
      <w:r w:rsidR="00256FFC" w:rsidRPr="00973450">
        <w:rPr>
          <w:rFonts w:ascii="Times New Roman" w:hAnsi="Times New Roman" w:cs="Times New Roman"/>
          <w:color w:val="000000" w:themeColor="text1"/>
          <w:sz w:val="24"/>
        </w:rPr>
        <w:t>należy</w:t>
      </w:r>
      <w:r w:rsidR="00C83896" w:rsidRPr="00973450">
        <w:rPr>
          <w:rFonts w:ascii="Times New Roman" w:hAnsi="Times New Roman" w:cs="Times New Roman"/>
          <w:color w:val="000000" w:themeColor="text1"/>
          <w:sz w:val="24"/>
        </w:rPr>
        <w:t xml:space="preserve"> wpisać n</w:t>
      </w:r>
      <w:r w:rsidR="008B583F" w:rsidRPr="00973450">
        <w:rPr>
          <w:rFonts w:ascii="Times New Roman" w:hAnsi="Times New Roman" w:cs="Times New Roman"/>
          <w:color w:val="000000" w:themeColor="text1"/>
          <w:sz w:val="24"/>
        </w:rPr>
        <w:t>umer</w:t>
      </w:r>
      <w:r w:rsidR="00C83896" w:rsidRPr="00973450">
        <w:rPr>
          <w:rFonts w:ascii="Times New Roman" w:hAnsi="Times New Roman" w:cs="Times New Roman"/>
          <w:color w:val="000000" w:themeColor="text1"/>
          <w:sz w:val="24"/>
        </w:rPr>
        <w:t xml:space="preserve"> indeksu,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mogą </w:t>
      </w:r>
      <w:r w:rsidR="00C83896" w:rsidRPr="00973450">
        <w:rPr>
          <w:rFonts w:ascii="Times New Roman" w:hAnsi="Times New Roman" w:cs="Times New Roman"/>
          <w:color w:val="000000" w:themeColor="text1"/>
          <w:sz w:val="24"/>
        </w:rPr>
        <w:t xml:space="preserve">na nim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Państwo zaznaczać wstępnie </w:t>
      </w:r>
      <w:r w:rsidR="006B6A33" w:rsidRPr="00973450">
        <w:rPr>
          <w:rFonts w:ascii="Times New Roman" w:hAnsi="Times New Roman" w:cs="Times New Roman"/>
          <w:color w:val="000000" w:themeColor="text1"/>
          <w:sz w:val="24"/>
        </w:rPr>
        <w:t xml:space="preserve">wybrane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właściwe odpowiedzi, </w:t>
      </w:r>
      <w:r w:rsidR="00260DF8" w:rsidRPr="00973450">
        <w:rPr>
          <w:rFonts w:ascii="Times New Roman" w:hAnsi="Times New Roman" w:cs="Times New Roman"/>
          <w:color w:val="000000" w:themeColor="text1"/>
          <w:sz w:val="24"/>
        </w:rPr>
        <w:t>zamieszczać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 notatk</w:t>
      </w:r>
      <w:r w:rsidR="00260DF8" w:rsidRPr="00973450">
        <w:rPr>
          <w:rFonts w:ascii="Times New Roman" w:hAnsi="Times New Roman" w:cs="Times New Roman"/>
          <w:color w:val="000000" w:themeColor="text1"/>
          <w:sz w:val="24"/>
        </w:rPr>
        <w:t>i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 i oblicze</w:t>
      </w:r>
      <w:r w:rsidR="00260DF8" w:rsidRPr="00973450">
        <w:rPr>
          <w:rFonts w:ascii="Times New Roman" w:hAnsi="Times New Roman" w:cs="Times New Roman"/>
          <w:color w:val="000000" w:themeColor="text1"/>
          <w:sz w:val="24"/>
        </w:rPr>
        <w:t>nia</w:t>
      </w:r>
      <w:r w:rsidR="00DB6285" w:rsidRPr="00973450">
        <w:rPr>
          <w:rFonts w:ascii="Times New Roman" w:hAnsi="Times New Roman" w:cs="Times New Roman"/>
          <w:color w:val="000000" w:themeColor="text1"/>
          <w:sz w:val="24"/>
        </w:rPr>
        <w:t xml:space="preserve">, ale nie </w:t>
      </w:r>
      <w:r w:rsidR="00442C73" w:rsidRPr="00973450">
        <w:rPr>
          <w:rFonts w:ascii="Times New Roman" w:hAnsi="Times New Roman" w:cs="Times New Roman"/>
          <w:color w:val="000000" w:themeColor="text1"/>
          <w:sz w:val="24"/>
        </w:rPr>
        <w:t>wolno</w:t>
      </w:r>
      <w:r w:rsidR="00DB6285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F30530" w:rsidRPr="00973450">
        <w:rPr>
          <w:rFonts w:ascii="Times New Roman" w:hAnsi="Times New Roman" w:cs="Times New Roman"/>
          <w:color w:val="000000" w:themeColor="text1"/>
          <w:sz w:val="24"/>
        </w:rPr>
        <w:t xml:space="preserve">z niego </w:t>
      </w:r>
      <w:r w:rsidR="00DB6285" w:rsidRPr="00973450">
        <w:rPr>
          <w:rFonts w:ascii="Times New Roman" w:hAnsi="Times New Roman" w:cs="Times New Roman"/>
          <w:color w:val="000000" w:themeColor="text1"/>
          <w:sz w:val="24"/>
        </w:rPr>
        <w:t>wyrywać kartek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O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>stateczne o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dpowiedzi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>,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uznane przez Państwo za prawidłowe, należy zaznaczyć na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KARCIE ODPOWIEDZI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zamalowując odpowiednie pole ołówkiem lub czarnym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,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ewentualnie granatowym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długopisem.</w:t>
      </w:r>
    </w:p>
    <w:p w:rsidR="00973450" w:rsidRDefault="003B2959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Na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KARCIE ODPOWIEDZI </w:t>
      </w:r>
      <w:r w:rsidR="00256FFC" w:rsidRPr="00973450">
        <w:rPr>
          <w:rFonts w:ascii="Times New Roman" w:hAnsi="Times New Roman" w:cs="Times New Roman"/>
          <w:color w:val="000000" w:themeColor="text1"/>
          <w:sz w:val="24"/>
        </w:rPr>
        <w:t>należy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 wpisać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imię i nazwisko, 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>n</w:t>
      </w:r>
      <w:r w:rsidR="008B583F" w:rsidRPr="00973450">
        <w:rPr>
          <w:rFonts w:ascii="Times New Roman" w:hAnsi="Times New Roman" w:cs="Times New Roman"/>
          <w:color w:val="000000" w:themeColor="text1"/>
          <w:sz w:val="24"/>
        </w:rPr>
        <w:t>umer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C83896" w:rsidRPr="00973450">
        <w:rPr>
          <w:rFonts w:ascii="Times New Roman" w:hAnsi="Times New Roman" w:cs="Times New Roman"/>
          <w:color w:val="000000" w:themeColor="text1"/>
          <w:sz w:val="24"/>
        </w:rPr>
        <w:t>indeksu</w:t>
      </w:r>
      <w:r w:rsidR="00546678" w:rsidRPr="00973450">
        <w:rPr>
          <w:rFonts w:ascii="Times New Roman" w:hAnsi="Times New Roman" w:cs="Times New Roman"/>
          <w:color w:val="000000" w:themeColor="text1"/>
          <w:sz w:val="24"/>
        </w:rPr>
        <w:t xml:space="preserve"> oraz zakodować zamalowując właściwe pola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n</w:t>
      </w:r>
      <w:r w:rsidR="000E522E" w:rsidRPr="00973450">
        <w:rPr>
          <w:rFonts w:ascii="Times New Roman" w:hAnsi="Times New Roman" w:cs="Times New Roman"/>
          <w:color w:val="000000" w:themeColor="text1"/>
          <w:sz w:val="24"/>
        </w:rPr>
        <w:t>u</w:t>
      </w:r>
      <w:r w:rsidR="008B583F" w:rsidRPr="00973450">
        <w:rPr>
          <w:rFonts w:ascii="Times New Roman" w:hAnsi="Times New Roman" w:cs="Times New Roman"/>
          <w:color w:val="000000" w:themeColor="text1"/>
          <w:sz w:val="24"/>
        </w:rPr>
        <w:t>mer</w:t>
      </w:r>
      <w:r w:rsidR="00546678" w:rsidRPr="00973450">
        <w:rPr>
          <w:rFonts w:ascii="Times New Roman" w:hAnsi="Times New Roman" w:cs="Times New Roman"/>
          <w:color w:val="000000" w:themeColor="text1"/>
          <w:sz w:val="24"/>
        </w:rPr>
        <w:t xml:space="preserve"> indeksu i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>zestaw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u test</w:t>
      </w:r>
      <w:r w:rsidR="00546678" w:rsidRPr="00973450">
        <w:rPr>
          <w:rFonts w:ascii="Times New Roman" w:hAnsi="Times New Roman" w:cs="Times New Roman"/>
          <w:color w:val="000000" w:themeColor="text1"/>
          <w:sz w:val="24"/>
        </w:rPr>
        <w:t xml:space="preserve">owego podany na </w:t>
      </w:r>
      <w:r w:rsidR="0071539E">
        <w:rPr>
          <w:rFonts w:ascii="Times New Roman" w:hAnsi="Times New Roman" w:cs="Times New Roman"/>
          <w:color w:val="000000" w:themeColor="text1"/>
          <w:sz w:val="24"/>
        </w:rPr>
        <w:t>naklejce plombującej test</w:t>
      </w:r>
      <w:r w:rsidR="00546678" w:rsidRPr="00973450">
        <w:rPr>
          <w:rFonts w:ascii="Times New Roman" w:hAnsi="Times New Roman" w:cs="Times New Roman"/>
          <w:color w:val="000000" w:themeColor="text1"/>
          <w:sz w:val="24"/>
        </w:rPr>
        <w:t>.</w:t>
      </w:r>
      <w:r w:rsidR="003B75F4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Zaznaczenie musi być wyraźne lecz nie powinno wychodzić poza wyznaczony obszar pola wyboru.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Na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KARCIE ODPOWIEDZI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>nie należy już dokonywać poprawek. Pozostawienie śladów błędnych zaznaczeń może spowodować nieprawidłowy odczyt karty.</w:t>
      </w:r>
    </w:p>
    <w:p w:rsidR="00973450" w:rsidRDefault="00E5592B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KARTĘ ODPOWIEDZI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 xml:space="preserve">można wypełniać równolegle z rozwiązywaniem testu lub przenieść wszystkie odpowiedzi po zakończeniu </w:t>
      </w:r>
      <w:r w:rsidR="006B6A33" w:rsidRPr="00973450">
        <w:rPr>
          <w:rFonts w:ascii="Times New Roman" w:hAnsi="Times New Roman" w:cs="Times New Roman"/>
          <w:color w:val="000000" w:themeColor="text1"/>
          <w:sz w:val="24"/>
        </w:rPr>
        <w:t xml:space="preserve">jego </w:t>
      </w:r>
      <w:r w:rsidR="00E01A6C" w:rsidRPr="00973450">
        <w:rPr>
          <w:rFonts w:ascii="Times New Roman" w:hAnsi="Times New Roman" w:cs="Times New Roman"/>
          <w:color w:val="000000" w:themeColor="text1"/>
          <w:sz w:val="24"/>
        </w:rPr>
        <w:t>rozwiązywania</w:t>
      </w:r>
      <w:r w:rsidR="00967917" w:rsidRPr="00973450">
        <w:rPr>
          <w:rFonts w:ascii="Times New Roman" w:hAnsi="Times New Roman" w:cs="Times New Roman"/>
          <w:color w:val="000000" w:themeColor="text1"/>
          <w:sz w:val="24"/>
        </w:rPr>
        <w:t>, j</w:t>
      </w:r>
      <w:r w:rsidR="006B6A33" w:rsidRPr="00973450">
        <w:rPr>
          <w:rFonts w:ascii="Times New Roman" w:hAnsi="Times New Roman" w:cs="Times New Roman"/>
          <w:color w:val="000000" w:themeColor="text1"/>
          <w:sz w:val="24"/>
        </w:rPr>
        <w:t xml:space="preserve">ednak wypełnianie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KARTY ODPOWIEDZI </w:t>
      </w:r>
      <w:r w:rsidR="006B6A33" w:rsidRPr="00973450">
        <w:rPr>
          <w:rFonts w:ascii="Times New Roman" w:hAnsi="Times New Roman" w:cs="Times New Roman"/>
          <w:color w:val="000000" w:themeColor="text1"/>
          <w:sz w:val="24"/>
        </w:rPr>
        <w:t>musi zmieścić się w czasie trwania egzaminu.</w:t>
      </w:r>
    </w:p>
    <w:p w:rsidR="00973450" w:rsidRDefault="006B6A33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Osoby n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adzorując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e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przypomną o upływie czasu </w:t>
      </w:r>
      <w:r w:rsidRPr="00973450">
        <w:rPr>
          <w:rFonts w:ascii="Times New Roman" w:hAnsi="Times New Roman" w:cs="Times New Roman"/>
          <w:b/>
          <w:color w:val="000000" w:themeColor="text1"/>
          <w:sz w:val="24"/>
        </w:rPr>
        <w:t>po godzinie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trwania testu oraz </w:t>
      </w:r>
      <w:r w:rsidRPr="00973450">
        <w:rPr>
          <w:rFonts w:ascii="Times New Roman" w:hAnsi="Times New Roman" w:cs="Times New Roman"/>
          <w:b/>
          <w:color w:val="000000" w:themeColor="text1"/>
          <w:sz w:val="24"/>
        </w:rPr>
        <w:t xml:space="preserve">na pól godziny i na </w:t>
      </w:r>
      <w:r w:rsidR="00442C73" w:rsidRPr="00973450">
        <w:rPr>
          <w:rFonts w:ascii="Times New Roman" w:hAnsi="Times New Roman" w:cs="Times New Roman"/>
          <w:b/>
          <w:color w:val="000000" w:themeColor="text1"/>
          <w:sz w:val="24"/>
        </w:rPr>
        <w:t>pięć</w:t>
      </w:r>
      <w:r w:rsidRPr="00973450">
        <w:rPr>
          <w:rFonts w:ascii="Times New Roman" w:hAnsi="Times New Roman" w:cs="Times New Roman"/>
          <w:b/>
          <w:color w:val="000000" w:themeColor="text1"/>
          <w:sz w:val="24"/>
        </w:rPr>
        <w:t xml:space="preserve"> minut przed jego końcem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, aby zdążyli Państwo wypełnić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KARTĘ ODPOWIEDZI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.</w:t>
      </w:r>
      <w:r w:rsidR="00C60DE8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</w:p>
    <w:p w:rsidR="00F77B3C" w:rsidRDefault="00F77B3C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color w:val="000000" w:themeColor="text1"/>
          <w:sz w:val="24"/>
        </w:rPr>
        <w:t xml:space="preserve">Wypełnianie karty odpowiedzi po upływie czasu egzaminu jest niedopuszczalne i będzie karane </w:t>
      </w:r>
      <w:r w:rsidRPr="00F77B3C">
        <w:rPr>
          <w:rFonts w:ascii="Times New Roman" w:hAnsi="Times New Roman" w:cs="Times New Roman"/>
          <w:b/>
          <w:color w:val="000000" w:themeColor="text1"/>
          <w:sz w:val="24"/>
        </w:rPr>
        <w:t>odjęciem 5 pkt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z uzyskanej puli. </w:t>
      </w:r>
    </w:p>
    <w:p w:rsidR="00973450" w:rsidRDefault="003B75F4" w:rsidP="006845E1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>Zaistniałe problemy należy zgłosić osobom nadzorującym sygnalizując</w:t>
      </w:r>
      <w:r w:rsidR="004174D7" w:rsidRPr="00973450">
        <w:rPr>
          <w:rFonts w:ascii="Times New Roman" w:hAnsi="Times New Roman" w:cs="Times New Roman"/>
          <w:color w:val="000000" w:themeColor="text1"/>
          <w:sz w:val="24"/>
        </w:rPr>
        <w:t xml:space="preserve"> je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podniesieniem ręki. W ten sam sposób proszę zasygnalizować chęć wcześniejszego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zakończenia egzaminu. Student pozostaje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w takim przypadku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na miejscu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aż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osoba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nadzorując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a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odbierze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 xml:space="preserve">KARTĘ ODPOWIEDZI 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i</w:t>
      </w:r>
      <w:r w:rsidR="00CE5A69" w:rsidRPr="00973450">
        <w:rPr>
          <w:rFonts w:ascii="Times New Roman" w:hAnsi="Times New Roman" w:cs="Times New Roman"/>
          <w:color w:val="000000" w:themeColor="text1"/>
          <w:sz w:val="24"/>
        </w:rPr>
        <w:t xml:space="preserve"> kompletny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5592B" w:rsidRPr="00973450">
        <w:rPr>
          <w:rFonts w:ascii="Times New Roman" w:hAnsi="Times New Roman" w:cs="Times New Roman"/>
          <w:color w:val="000000" w:themeColor="text1"/>
          <w:sz w:val="24"/>
        </w:rPr>
        <w:t>ARKUSZ TESTU</w:t>
      </w:r>
      <w:r w:rsidRPr="00973450">
        <w:rPr>
          <w:rFonts w:ascii="Times New Roman" w:hAnsi="Times New Roman" w:cs="Times New Roman"/>
          <w:color w:val="000000" w:themeColor="text1"/>
          <w:sz w:val="24"/>
        </w:rPr>
        <w:t>.</w:t>
      </w:r>
    </w:p>
    <w:p w:rsidR="00973450" w:rsidRDefault="003B75F4" w:rsidP="006845E1">
      <w:pPr>
        <w:jc w:val="both"/>
        <w:rPr>
          <w:rFonts w:ascii="Times New Roman" w:hAnsi="Times New Roman" w:cs="Times New Roman"/>
          <w:sz w:val="24"/>
        </w:rPr>
      </w:pPr>
      <w:r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C60DE8" w:rsidRPr="00973450">
        <w:rPr>
          <w:rFonts w:ascii="Times New Roman" w:hAnsi="Times New Roman" w:cs="Times New Roman"/>
          <w:color w:val="000000" w:themeColor="text1"/>
          <w:sz w:val="24"/>
        </w:rPr>
        <w:t xml:space="preserve">Ewentualne zastrzeżenia należy zgłaszać </w:t>
      </w:r>
      <w:r w:rsidR="00973450">
        <w:rPr>
          <w:rFonts w:ascii="Times New Roman" w:hAnsi="Times New Roman" w:cs="Times New Roman"/>
          <w:color w:val="000000" w:themeColor="text1"/>
          <w:sz w:val="24"/>
        </w:rPr>
        <w:t>mailowo</w:t>
      </w:r>
      <w:r w:rsidR="0071539E">
        <w:rPr>
          <w:rFonts w:ascii="Times New Roman" w:hAnsi="Times New Roman" w:cs="Times New Roman"/>
          <w:color w:val="000000" w:themeColor="text1"/>
          <w:sz w:val="24"/>
        </w:rPr>
        <w:t>,</w:t>
      </w:r>
      <w:r w:rsid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9A5676" w:rsidRPr="008912B8">
        <w:rPr>
          <w:rFonts w:ascii="Times New Roman" w:hAnsi="Times New Roman" w:cs="Times New Roman"/>
          <w:b/>
          <w:sz w:val="24"/>
        </w:rPr>
        <w:t>do</w:t>
      </w:r>
      <w:r w:rsidR="0071539E">
        <w:rPr>
          <w:rFonts w:ascii="Times New Roman" w:hAnsi="Times New Roman" w:cs="Times New Roman"/>
          <w:b/>
          <w:sz w:val="24"/>
        </w:rPr>
        <w:t xml:space="preserve"> </w:t>
      </w:r>
      <w:r w:rsidR="009A5676" w:rsidRPr="008912B8">
        <w:rPr>
          <w:rFonts w:ascii="Times New Roman" w:hAnsi="Times New Roman" w:cs="Times New Roman"/>
          <w:b/>
          <w:sz w:val="24"/>
        </w:rPr>
        <w:t xml:space="preserve"> </w:t>
      </w:r>
      <w:r w:rsidR="00973450" w:rsidRPr="008912B8">
        <w:rPr>
          <w:rFonts w:ascii="Times New Roman" w:hAnsi="Times New Roman" w:cs="Times New Roman"/>
          <w:b/>
          <w:sz w:val="24"/>
        </w:rPr>
        <w:t>godziny</w:t>
      </w:r>
      <w:r w:rsidR="00973450" w:rsidRPr="00973450">
        <w:rPr>
          <w:rFonts w:ascii="Times New Roman" w:hAnsi="Times New Roman" w:cs="Times New Roman"/>
          <w:b/>
          <w:sz w:val="24"/>
        </w:rPr>
        <w:t xml:space="preserve"> 20:00</w:t>
      </w:r>
      <w:r w:rsidR="00973450" w:rsidRPr="00973450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71539E" w:rsidRPr="0071539E">
        <w:rPr>
          <w:rFonts w:ascii="Times New Roman" w:hAnsi="Times New Roman" w:cs="Times New Roman"/>
          <w:b/>
          <w:color w:val="000000" w:themeColor="text1"/>
          <w:sz w:val="24"/>
        </w:rPr>
        <w:t>w dniu testu</w:t>
      </w:r>
      <w:r w:rsidR="0071539E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="00973450" w:rsidRPr="00973450">
        <w:rPr>
          <w:rFonts w:ascii="Times New Roman" w:hAnsi="Times New Roman" w:cs="Times New Roman"/>
          <w:color w:val="000000" w:themeColor="text1"/>
          <w:sz w:val="24"/>
        </w:rPr>
        <w:t xml:space="preserve">na </w:t>
      </w:r>
      <w:r w:rsidR="00973450" w:rsidRPr="00973450">
        <w:rPr>
          <w:rFonts w:ascii="Times New Roman" w:hAnsi="Times New Roman" w:cs="Times New Roman"/>
          <w:sz w:val="24"/>
        </w:rPr>
        <w:t xml:space="preserve">adres: </w:t>
      </w:r>
      <w:r w:rsidR="00C957F5">
        <w:rPr>
          <w:rFonts w:ascii="Times New Roman" w:hAnsi="Times New Roman" w:cs="Times New Roman"/>
          <w:sz w:val="24"/>
        </w:rPr>
        <w:t>physiology</w:t>
      </w:r>
      <w:r w:rsidR="00973450" w:rsidRPr="00973450">
        <w:rPr>
          <w:rFonts w:ascii="Times New Roman" w:hAnsi="Times New Roman" w:cs="Times New Roman"/>
          <w:sz w:val="24"/>
        </w:rPr>
        <w:t>@ump.edu.pl</w:t>
      </w:r>
      <w:r w:rsidR="004174D7" w:rsidRPr="00973450">
        <w:rPr>
          <w:rFonts w:ascii="Times New Roman" w:hAnsi="Times New Roman" w:cs="Times New Roman"/>
          <w:sz w:val="24"/>
        </w:rPr>
        <w:t xml:space="preserve"> </w:t>
      </w:r>
      <w:r w:rsidR="00967917" w:rsidRPr="00973450">
        <w:rPr>
          <w:rFonts w:ascii="Times New Roman" w:hAnsi="Times New Roman" w:cs="Times New Roman"/>
          <w:sz w:val="24"/>
        </w:rPr>
        <w:t>(</w:t>
      </w:r>
      <w:r w:rsidR="00973450" w:rsidRPr="00973450">
        <w:rPr>
          <w:rFonts w:ascii="Times New Roman" w:hAnsi="Times New Roman" w:cs="Times New Roman"/>
          <w:sz w:val="24"/>
        </w:rPr>
        <w:t>w</w:t>
      </w:r>
      <w:r w:rsidR="00973450">
        <w:rPr>
          <w:rFonts w:ascii="Times New Roman" w:hAnsi="Times New Roman" w:cs="Times New Roman"/>
          <w:sz w:val="24"/>
        </w:rPr>
        <w:t xml:space="preserve">yłącznie z </w:t>
      </w:r>
      <w:r w:rsidR="00967917" w:rsidRPr="00973450">
        <w:rPr>
          <w:rFonts w:ascii="Times New Roman" w:hAnsi="Times New Roman" w:cs="Times New Roman"/>
          <w:sz w:val="24"/>
        </w:rPr>
        <w:t>wykorzystaniem skrzynki studenckiej)</w:t>
      </w:r>
      <w:r w:rsidR="009A5676" w:rsidRPr="00973450"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p w:rsidR="00E01A6C" w:rsidRPr="00973450" w:rsidRDefault="006E22D4" w:rsidP="006845E1">
      <w:pPr>
        <w:jc w:val="both"/>
        <w:rPr>
          <w:rFonts w:ascii="Times New Roman" w:hAnsi="Times New Roman" w:cs="Times New Roman"/>
          <w:sz w:val="24"/>
        </w:rPr>
      </w:pPr>
      <w:r w:rsidRPr="00973450">
        <w:rPr>
          <w:rFonts w:ascii="Times New Roman" w:hAnsi="Times New Roman" w:cs="Times New Roman"/>
          <w:sz w:val="24"/>
        </w:rPr>
        <w:t xml:space="preserve"> </w:t>
      </w:r>
      <w:r w:rsidR="004E35D3" w:rsidRPr="00973450">
        <w:rPr>
          <w:rFonts w:ascii="Times New Roman" w:hAnsi="Times New Roman" w:cs="Times New Roman"/>
          <w:color w:val="000000" w:themeColor="text1"/>
          <w:sz w:val="24"/>
        </w:rPr>
        <w:t xml:space="preserve">Próg zaliczenia egzaminu wynosi 60%. </w:t>
      </w:r>
      <w:r w:rsidRPr="00973450">
        <w:rPr>
          <w:rFonts w:ascii="Times New Roman" w:hAnsi="Times New Roman" w:cs="Times New Roman"/>
          <w:sz w:val="24"/>
        </w:rPr>
        <w:t xml:space="preserve">Wyniki </w:t>
      </w:r>
      <w:r w:rsidR="0086665A" w:rsidRPr="00973450">
        <w:rPr>
          <w:rFonts w:ascii="Times New Roman" w:hAnsi="Times New Roman" w:cs="Times New Roman"/>
          <w:sz w:val="24"/>
        </w:rPr>
        <w:t xml:space="preserve">egzaminu </w:t>
      </w:r>
      <w:r w:rsidRPr="00973450">
        <w:rPr>
          <w:rFonts w:ascii="Times New Roman" w:hAnsi="Times New Roman" w:cs="Times New Roman"/>
          <w:sz w:val="24"/>
        </w:rPr>
        <w:t xml:space="preserve">zostaną </w:t>
      </w:r>
      <w:r w:rsidR="000C1B09" w:rsidRPr="00973450">
        <w:rPr>
          <w:rFonts w:ascii="Times New Roman" w:hAnsi="Times New Roman" w:cs="Times New Roman"/>
          <w:sz w:val="24"/>
        </w:rPr>
        <w:t>zamieszczone</w:t>
      </w:r>
      <w:r w:rsidRPr="00973450">
        <w:rPr>
          <w:rFonts w:ascii="Times New Roman" w:hAnsi="Times New Roman" w:cs="Times New Roman"/>
          <w:sz w:val="24"/>
        </w:rPr>
        <w:t xml:space="preserve"> na stronie internetowej Katedry.</w:t>
      </w:r>
    </w:p>
    <w:p w:rsidR="00546678" w:rsidRPr="00973450" w:rsidRDefault="00546678" w:rsidP="006845E1">
      <w:pPr>
        <w:jc w:val="both"/>
        <w:rPr>
          <w:rFonts w:ascii="Times New Roman" w:hAnsi="Times New Roman" w:cs="Times New Roman"/>
          <w:sz w:val="24"/>
        </w:rPr>
      </w:pPr>
      <w:r w:rsidRPr="00973450">
        <w:rPr>
          <w:rFonts w:ascii="Times New Roman" w:hAnsi="Times New Roman" w:cs="Times New Roman"/>
          <w:b/>
          <w:sz w:val="24"/>
        </w:rPr>
        <w:t>Wszelkie próby</w:t>
      </w:r>
      <w:r w:rsidRPr="00973450">
        <w:rPr>
          <w:rFonts w:ascii="Times New Roman" w:hAnsi="Times New Roman" w:cs="Times New Roman"/>
          <w:sz w:val="24"/>
        </w:rPr>
        <w:t xml:space="preserve"> </w:t>
      </w:r>
      <w:r w:rsidRPr="00973450">
        <w:rPr>
          <w:rFonts w:ascii="Times New Roman" w:hAnsi="Times New Roman" w:cs="Times New Roman"/>
          <w:b/>
        </w:rPr>
        <w:t xml:space="preserve">niedozwolonej pomocy w trakcie rozwiązywania testu podlegać będą  postępowaniu dyscyplinarnemu i  są równoznaczne z natychmiastowym zakończeniem testu oraz  oceną niedostateczną.  </w:t>
      </w:r>
    </w:p>
    <w:p w:rsidR="003B75F4" w:rsidRDefault="003B75F4">
      <w:r>
        <w:rPr>
          <w:noProof/>
          <w:lang w:eastAsia="pl-PL"/>
        </w:rPr>
        <w:drawing>
          <wp:inline distT="0" distB="0" distL="0" distR="0" wp14:anchorId="11678514" wp14:editId="1573F0B3">
            <wp:extent cx="3792883" cy="3987800"/>
            <wp:effectExtent l="0" t="0" r="0" b="0"/>
            <wp:docPr id="4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3738" cy="402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1379" w:rsidRDefault="00642057" w:rsidP="00C01379">
      <w:pPr>
        <w:jc w:val="both"/>
      </w:pPr>
      <w:r>
        <w:rPr>
          <w:i/>
          <w:color w:val="000000" w:themeColor="text1"/>
        </w:rPr>
        <w:t>Fragment</w:t>
      </w:r>
      <w:r w:rsidR="00C01379" w:rsidRPr="0086665A">
        <w:rPr>
          <w:i/>
          <w:color w:val="000000" w:themeColor="text1"/>
        </w:rPr>
        <w:t xml:space="preserve"> instrukcji z http://www.kzf.ump.edu.pl/dydaktyka.php?p=1</w:t>
      </w:r>
    </w:p>
    <w:sectPr w:rsidR="00C013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58CF" w:rsidRDefault="002A58CF" w:rsidP="00546678">
      <w:pPr>
        <w:spacing w:after="0" w:line="240" w:lineRule="auto"/>
      </w:pPr>
      <w:r>
        <w:separator/>
      </w:r>
    </w:p>
  </w:endnote>
  <w:endnote w:type="continuationSeparator" w:id="0">
    <w:p w:rsidR="002A58CF" w:rsidRDefault="002A58CF" w:rsidP="00546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58CF" w:rsidRDefault="002A58CF" w:rsidP="00546678">
      <w:pPr>
        <w:spacing w:after="0" w:line="240" w:lineRule="auto"/>
      </w:pPr>
      <w:r>
        <w:separator/>
      </w:r>
    </w:p>
  </w:footnote>
  <w:footnote w:type="continuationSeparator" w:id="0">
    <w:p w:rsidR="002A58CF" w:rsidRDefault="002A58CF" w:rsidP="005466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AEsaGpqamhmamZko6SsGpxcWZ+XkgBYa1AP7dN3csAAAA"/>
  </w:docVars>
  <w:rsids>
    <w:rsidRoot w:val="003B2959"/>
    <w:rsid w:val="0000431E"/>
    <w:rsid w:val="00011399"/>
    <w:rsid w:val="000C1B09"/>
    <w:rsid w:val="000E522E"/>
    <w:rsid w:val="000F0FA1"/>
    <w:rsid w:val="00256FFC"/>
    <w:rsid w:val="00260DF8"/>
    <w:rsid w:val="002A58CF"/>
    <w:rsid w:val="003360AE"/>
    <w:rsid w:val="003B2959"/>
    <w:rsid w:val="003B75F4"/>
    <w:rsid w:val="003F075B"/>
    <w:rsid w:val="004174D7"/>
    <w:rsid w:val="00442C73"/>
    <w:rsid w:val="004B305D"/>
    <w:rsid w:val="004E35D3"/>
    <w:rsid w:val="00546678"/>
    <w:rsid w:val="00642057"/>
    <w:rsid w:val="006845E1"/>
    <w:rsid w:val="006B6A33"/>
    <w:rsid w:val="006E22D4"/>
    <w:rsid w:val="006E64BC"/>
    <w:rsid w:val="0071539E"/>
    <w:rsid w:val="007F362E"/>
    <w:rsid w:val="0086665A"/>
    <w:rsid w:val="008912B8"/>
    <w:rsid w:val="008A2339"/>
    <w:rsid w:val="008B583F"/>
    <w:rsid w:val="00967917"/>
    <w:rsid w:val="00973450"/>
    <w:rsid w:val="009A32F4"/>
    <w:rsid w:val="009A5676"/>
    <w:rsid w:val="00A23CBD"/>
    <w:rsid w:val="00B0232B"/>
    <w:rsid w:val="00B668BE"/>
    <w:rsid w:val="00C01379"/>
    <w:rsid w:val="00C56A56"/>
    <w:rsid w:val="00C60DE8"/>
    <w:rsid w:val="00C83896"/>
    <w:rsid w:val="00C957F5"/>
    <w:rsid w:val="00CE5A69"/>
    <w:rsid w:val="00D17393"/>
    <w:rsid w:val="00DB095F"/>
    <w:rsid w:val="00DB6285"/>
    <w:rsid w:val="00DC5182"/>
    <w:rsid w:val="00E01A6C"/>
    <w:rsid w:val="00E5592B"/>
    <w:rsid w:val="00F30530"/>
    <w:rsid w:val="00F7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0F721C-4F8B-4A77-9959-9CAF241F3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4667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4667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466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49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Ohde</dc:creator>
  <cp:keywords/>
  <dc:description/>
  <cp:lastModifiedBy>Krzysztof Ohde</cp:lastModifiedBy>
  <cp:revision>7</cp:revision>
  <dcterms:created xsi:type="dcterms:W3CDTF">2022-06-27T19:56:00Z</dcterms:created>
  <dcterms:modified xsi:type="dcterms:W3CDTF">2022-06-29T10:21:00Z</dcterms:modified>
</cp:coreProperties>
</file>